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C3023C" w14:textId="49B7C6E4" w:rsidR="00F80B71" w:rsidRDefault="00910862" w:rsidP="00910862">
      <w:pPr>
        <w:pStyle w:val="Title"/>
      </w:pPr>
      <w:r>
        <w:t>Activities</w:t>
      </w:r>
    </w:p>
    <w:p w14:paraId="4011875C" w14:textId="6F820B05" w:rsidR="00910862" w:rsidRDefault="00C3486F" w:rsidP="00910862">
      <w:r>
        <w:t xml:space="preserve">Documents and example code at </w:t>
      </w:r>
      <w:hyperlink r:id="rId7" w:history="1">
        <w:r w:rsidRPr="00C3486F">
          <w:rPr>
            <w:rStyle w:val="Hyperlink"/>
          </w:rPr>
          <w:t>https://github.com/molnarai/genai-exercises/</w:t>
        </w:r>
      </w:hyperlink>
    </w:p>
    <w:p w14:paraId="03CC4EC8" w14:textId="67796FEF" w:rsidR="00910862" w:rsidRDefault="00910862">
      <w:bookmarkStart w:id="0" w:name="X95edbb24855a38bad3ffa63f733fcfc704decd5"/>
      <w:r w:rsidRPr="00910862">
        <w:drawing>
          <wp:inline distT="0" distB="0" distL="0" distR="0" wp14:anchorId="38C81F9B" wp14:editId="427EF3D1">
            <wp:extent cx="5943600" cy="1561465"/>
            <wp:effectExtent l="0" t="0" r="0" b="0"/>
            <wp:docPr id="337771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7715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61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726AC" w14:textId="77777777" w:rsidR="00910862" w:rsidRDefault="00910862"/>
    <w:p w14:paraId="0A8EB020" w14:textId="2FE2B892" w:rsidR="00910862" w:rsidRPr="00910862" w:rsidRDefault="00910862" w:rsidP="00C3486F">
      <w:pPr>
        <w:spacing w:after="120"/>
        <w:rPr>
          <w:b/>
          <w:bCs/>
          <w:sz w:val="32"/>
          <w:szCs w:val="32"/>
          <w:u w:val="single"/>
        </w:rPr>
      </w:pPr>
      <w:r w:rsidRPr="00910862">
        <w:rPr>
          <w:b/>
          <w:bCs/>
          <w:sz w:val="32"/>
          <w:szCs w:val="32"/>
          <w:u w:val="single"/>
        </w:rPr>
        <w:t>AWS Party Rock</w:t>
      </w:r>
    </w:p>
    <w:p w14:paraId="6655F4EF" w14:textId="77777777" w:rsidR="00910862" w:rsidRPr="00910862" w:rsidRDefault="00910862" w:rsidP="00C3486F">
      <w:pPr>
        <w:numPr>
          <w:ilvl w:val="0"/>
          <w:numId w:val="24"/>
        </w:numPr>
        <w:spacing w:after="120"/>
      </w:pPr>
      <w:r w:rsidRPr="00910862">
        <w:t xml:space="preserve">Visit </w:t>
      </w:r>
      <w:hyperlink r:id="rId9" w:history="1">
        <w:r w:rsidRPr="00910862">
          <w:rPr>
            <w:rStyle w:val="Hyperlink"/>
          </w:rPr>
          <w:t>https://partyrock.aws</w:t>
        </w:r>
      </w:hyperlink>
    </w:p>
    <w:p w14:paraId="0AA25E8D" w14:textId="4EA1A3D4" w:rsidR="00910862" w:rsidRPr="00910862" w:rsidRDefault="00910862" w:rsidP="00C3486F">
      <w:pPr>
        <w:numPr>
          <w:ilvl w:val="0"/>
          <w:numId w:val="24"/>
        </w:numPr>
        <w:spacing w:after="120"/>
      </w:pPr>
      <w:r w:rsidRPr="00910862">
        <w:t>Select "Get started for free."</w:t>
      </w:r>
    </w:p>
    <w:p w14:paraId="12120604" w14:textId="7F67ED63" w:rsidR="00910862" w:rsidRPr="00910862" w:rsidRDefault="00910862" w:rsidP="00C3486F">
      <w:pPr>
        <w:numPr>
          <w:ilvl w:val="0"/>
          <w:numId w:val="24"/>
        </w:numPr>
        <w:spacing w:after="120"/>
      </w:pPr>
      <w:r w:rsidRPr="00910862">
        <w:t xml:space="preserve">Sign in with your personal Google, </w:t>
      </w:r>
      <w:proofErr w:type="gramStart"/>
      <w:r w:rsidRPr="00910862">
        <w:t>Apple</w:t>
      </w:r>
      <w:proofErr w:type="gramEnd"/>
      <w:r w:rsidRPr="00910862">
        <w:t xml:space="preserve"> or Amazon account.</w:t>
      </w:r>
    </w:p>
    <w:p w14:paraId="587D832B" w14:textId="77777777" w:rsidR="00910862" w:rsidRPr="00910862" w:rsidRDefault="00910862" w:rsidP="00C3486F">
      <w:pPr>
        <w:numPr>
          <w:ilvl w:val="0"/>
          <w:numId w:val="24"/>
        </w:numPr>
        <w:spacing w:after="120"/>
      </w:pPr>
      <w:r w:rsidRPr="00910862">
        <w:t>Setup your username</w:t>
      </w:r>
    </w:p>
    <w:p w14:paraId="33EF47B7" w14:textId="1188B915" w:rsidR="00910862" w:rsidRPr="00910862" w:rsidRDefault="00910862" w:rsidP="00C3486F">
      <w:pPr>
        <w:spacing w:after="120"/>
        <w:rPr>
          <w:b/>
          <w:bCs/>
        </w:rPr>
      </w:pPr>
      <w:r w:rsidRPr="00910862">
        <w:rPr>
          <w:b/>
          <w:bCs/>
        </w:rPr>
        <w:t>The system does NOT REQUIRE a credit card.</w:t>
      </w:r>
      <w:r>
        <w:rPr>
          <w:b/>
          <w:bCs/>
        </w:rPr>
        <w:t xml:space="preserve"> </w:t>
      </w:r>
      <w:r w:rsidRPr="00910862">
        <w:t xml:space="preserve">No charges, </w:t>
      </w:r>
      <w:proofErr w:type="gramStart"/>
      <w:r w:rsidRPr="00910862">
        <w:t>Just</w:t>
      </w:r>
      <w:proofErr w:type="gramEnd"/>
      <w:r w:rsidRPr="00910862">
        <w:t xml:space="preserve"> a usage limit.</w:t>
      </w:r>
    </w:p>
    <w:p w14:paraId="7D9F088D" w14:textId="0D6DCD99" w:rsidR="00910862" w:rsidRDefault="00910862" w:rsidP="00C3486F">
      <w:pPr>
        <w:spacing w:after="120"/>
      </w:pPr>
      <w:r>
        <w:t>C</w:t>
      </w:r>
      <w:r w:rsidRPr="00910862">
        <w:t>lear your browser cache and data after this session!</w:t>
      </w:r>
    </w:p>
    <w:p w14:paraId="68C4DA5F" w14:textId="77777777" w:rsidR="00C3486F" w:rsidRPr="00910862" w:rsidRDefault="00C3486F" w:rsidP="00C3486F">
      <w:pPr>
        <w:spacing w:after="120"/>
      </w:pPr>
    </w:p>
    <w:p w14:paraId="618A702D" w14:textId="64D043F2" w:rsidR="00910862" w:rsidRPr="00910862" w:rsidRDefault="00910862" w:rsidP="00C3486F">
      <w:pPr>
        <w:spacing w:after="120"/>
        <w:rPr>
          <w:b/>
          <w:bCs/>
          <w:sz w:val="32"/>
          <w:szCs w:val="32"/>
          <w:u w:val="single"/>
        </w:rPr>
      </w:pPr>
      <w:proofErr w:type="spellStart"/>
      <w:r w:rsidRPr="00910862">
        <w:rPr>
          <w:b/>
          <w:bCs/>
          <w:sz w:val="32"/>
          <w:szCs w:val="32"/>
          <w:u w:val="single"/>
        </w:rPr>
        <w:t>Dify</w:t>
      </w:r>
      <w:proofErr w:type="spellEnd"/>
      <w:r w:rsidRPr="00910862">
        <w:rPr>
          <w:b/>
          <w:bCs/>
          <w:sz w:val="32"/>
          <w:szCs w:val="32"/>
          <w:u w:val="single"/>
        </w:rPr>
        <w:t xml:space="preserve"> (on-premises)</w:t>
      </w:r>
    </w:p>
    <w:p w14:paraId="6DA6E8B2" w14:textId="77777777" w:rsidR="00910862" w:rsidRPr="00910862" w:rsidRDefault="00910862" w:rsidP="00C3486F">
      <w:pPr>
        <w:numPr>
          <w:ilvl w:val="0"/>
          <w:numId w:val="25"/>
        </w:numPr>
        <w:spacing w:after="120"/>
      </w:pPr>
      <w:r w:rsidRPr="00910862">
        <w:t xml:space="preserve">Visit </w:t>
      </w:r>
      <w:hyperlink r:id="rId10" w:history="1">
        <w:r w:rsidRPr="00910862">
          <w:rPr>
            <w:rStyle w:val="Hyperlink"/>
          </w:rPr>
          <w:t>http://10.230.100.222/</w:t>
        </w:r>
      </w:hyperlink>
      <w:r w:rsidRPr="00910862">
        <w:t xml:space="preserve">  </w:t>
      </w:r>
    </w:p>
    <w:p w14:paraId="3739F76A" w14:textId="77777777" w:rsidR="00910862" w:rsidRPr="00910862" w:rsidRDefault="00910862" w:rsidP="00C3486F">
      <w:pPr>
        <w:numPr>
          <w:ilvl w:val="0"/>
          <w:numId w:val="25"/>
        </w:numPr>
        <w:spacing w:after="120"/>
      </w:pPr>
      <w:r w:rsidRPr="00910862">
        <w:t>Sign in with one of the guest accounts (use the guest email)</w:t>
      </w:r>
    </w:p>
    <w:p w14:paraId="7B4C6978" w14:textId="77777777" w:rsidR="00910862" w:rsidRDefault="00910862" w:rsidP="00C3486F">
      <w:pPr>
        <w:spacing w:after="120"/>
      </w:pPr>
    </w:p>
    <w:p w14:paraId="1B0A4820" w14:textId="21FAE24B" w:rsidR="00910862" w:rsidRPr="00C3486F" w:rsidRDefault="00910862" w:rsidP="00C3486F">
      <w:pPr>
        <w:spacing w:after="120"/>
        <w:rPr>
          <w:b/>
          <w:bCs/>
          <w:sz w:val="32"/>
          <w:szCs w:val="32"/>
          <w:u w:val="single"/>
        </w:rPr>
      </w:pPr>
      <w:r w:rsidRPr="00C3486F">
        <w:rPr>
          <w:b/>
          <w:bCs/>
          <w:sz w:val="32"/>
          <w:szCs w:val="32"/>
          <w:u w:val="single"/>
        </w:rPr>
        <w:t>Python/</w:t>
      </w:r>
      <w:proofErr w:type="spellStart"/>
      <w:r w:rsidRPr="00C3486F">
        <w:rPr>
          <w:b/>
          <w:bCs/>
          <w:sz w:val="32"/>
          <w:szCs w:val="32"/>
          <w:u w:val="single"/>
        </w:rPr>
        <w:t>Jupyter</w:t>
      </w:r>
      <w:proofErr w:type="spellEnd"/>
      <w:r w:rsidRPr="00C3486F">
        <w:rPr>
          <w:b/>
          <w:bCs/>
          <w:sz w:val="32"/>
          <w:szCs w:val="32"/>
          <w:u w:val="single"/>
        </w:rPr>
        <w:t xml:space="preserve"> Notebook</w:t>
      </w:r>
    </w:p>
    <w:p w14:paraId="4136A1B7" w14:textId="77777777" w:rsidR="00C3486F" w:rsidRPr="00C3486F" w:rsidRDefault="00C3486F" w:rsidP="00C3486F">
      <w:pPr>
        <w:numPr>
          <w:ilvl w:val="0"/>
          <w:numId w:val="26"/>
        </w:numPr>
        <w:spacing w:after="120"/>
      </w:pPr>
      <w:r w:rsidRPr="00C3486F">
        <w:t xml:space="preserve">Visit </w:t>
      </w:r>
      <w:hyperlink r:id="rId11" w:history="1">
        <w:r w:rsidRPr="00C3486F">
          <w:rPr>
            <w:rStyle w:val="Hyperlink"/>
          </w:rPr>
          <w:t>http://</w:t>
        </w:r>
      </w:hyperlink>
      <w:hyperlink r:id="rId12" w:history="1">
        <w:r w:rsidRPr="00C3486F">
          <w:rPr>
            <w:rStyle w:val="Hyperlink"/>
          </w:rPr>
          <w:t>10.230.100.236:8000/</w:t>
        </w:r>
      </w:hyperlink>
      <w:r w:rsidRPr="00C3486F">
        <w:t xml:space="preserve">  </w:t>
      </w:r>
    </w:p>
    <w:p w14:paraId="67E6BAB3" w14:textId="77777777" w:rsidR="00C3486F" w:rsidRPr="00C3486F" w:rsidRDefault="00C3486F" w:rsidP="00C3486F">
      <w:pPr>
        <w:numPr>
          <w:ilvl w:val="0"/>
          <w:numId w:val="26"/>
        </w:numPr>
        <w:spacing w:after="120"/>
      </w:pPr>
      <w:r w:rsidRPr="00C3486F">
        <w:t xml:space="preserve">Log in with one of the </w:t>
      </w:r>
      <w:proofErr w:type="gramStart"/>
      <w:r w:rsidRPr="00C3486F">
        <w:t>guest</w:t>
      </w:r>
      <w:proofErr w:type="gramEnd"/>
      <w:r w:rsidRPr="00C3486F">
        <w:t xml:space="preserve"> accounts</w:t>
      </w:r>
    </w:p>
    <w:p w14:paraId="19956156" w14:textId="77777777" w:rsidR="00C3486F" w:rsidRPr="00C3486F" w:rsidRDefault="00C3486F" w:rsidP="00C3486F">
      <w:pPr>
        <w:numPr>
          <w:ilvl w:val="0"/>
          <w:numId w:val="26"/>
        </w:numPr>
        <w:spacing w:after="120"/>
      </w:pPr>
      <w:r w:rsidRPr="00C3486F">
        <w:t xml:space="preserve">Clone GIT repository: </w:t>
      </w:r>
      <w:hyperlink r:id="rId13" w:history="1">
        <w:r w:rsidRPr="00C3486F">
          <w:rPr>
            <w:rStyle w:val="Hyperlink"/>
          </w:rPr>
          <w:t>https://github.com/molnarai/genai-exercises.git</w:t>
        </w:r>
      </w:hyperlink>
      <w:r w:rsidRPr="00C3486F">
        <w:t xml:space="preserve"> </w:t>
      </w:r>
    </w:p>
    <w:p w14:paraId="4E25F72C" w14:textId="77777777" w:rsidR="00C3486F" w:rsidRDefault="00C3486F" w:rsidP="00C3486F">
      <w:pPr>
        <w:numPr>
          <w:ilvl w:val="0"/>
          <w:numId w:val="26"/>
        </w:numPr>
        <w:spacing w:after="120"/>
      </w:pPr>
      <w:r w:rsidRPr="00C3486F">
        <w:t>Choose "</w:t>
      </w:r>
      <w:proofErr w:type="spellStart"/>
      <w:r w:rsidRPr="00C3486F">
        <w:t>Conda</w:t>
      </w:r>
      <w:proofErr w:type="spellEnd"/>
      <w:r w:rsidRPr="00C3486F">
        <w:t xml:space="preserve"> Python 3.12" </w:t>
      </w:r>
      <w:proofErr w:type="gramStart"/>
      <w:r w:rsidRPr="00C3486F">
        <w:t>kernel</w:t>
      </w:r>
      <w:proofErr w:type="gramEnd"/>
    </w:p>
    <w:p w14:paraId="56A6F369" w14:textId="2291CB03" w:rsidR="001149E2" w:rsidRPr="00C3486F" w:rsidRDefault="001149E2" w:rsidP="00C3486F">
      <w:r>
        <w:br w:type="page"/>
      </w:r>
    </w:p>
    <w:p w14:paraId="39397457" w14:textId="02707376" w:rsidR="00F80B71" w:rsidRDefault="00000000" w:rsidP="001149E2">
      <w:pPr>
        <w:pStyle w:val="Heading1"/>
      </w:pPr>
      <w:r>
        <w:lastRenderedPageBreak/>
        <w:t>Build a Personalized Financial Insights Generator (PartyRock)</w:t>
      </w:r>
    </w:p>
    <w:p w14:paraId="6C30FE73" w14:textId="77777777" w:rsidR="00F80B71" w:rsidRDefault="00000000">
      <w:pPr>
        <w:pStyle w:val="Heading3"/>
      </w:pPr>
      <w:bookmarkStart w:id="1" w:name="description"/>
      <w:r>
        <w:rPr>
          <w:b/>
          <w:bCs/>
        </w:rPr>
        <w:t>Description:</w:t>
      </w:r>
    </w:p>
    <w:p w14:paraId="2E9E819B" w14:textId="77777777" w:rsidR="00F80B71" w:rsidRDefault="00000000">
      <w:pPr>
        <w:pStyle w:val="FirstParagraph"/>
      </w:pPr>
      <w:r>
        <w:t>Participants will create an AI-powered app that generates personalized financial insights for users based on their transaction data. The app will help users understand their spending patterns and offer actionable recommendations for financial improvement.</w:t>
      </w:r>
    </w:p>
    <w:p w14:paraId="11DEEC81" w14:textId="77777777" w:rsidR="00F80B71" w:rsidRDefault="00000000">
      <w:pPr>
        <w:pStyle w:val="Heading3"/>
      </w:pPr>
      <w:bookmarkStart w:id="2" w:name="instructions"/>
      <w:bookmarkEnd w:id="1"/>
      <w:r>
        <w:rPr>
          <w:b/>
          <w:bCs/>
        </w:rPr>
        <w:t>Instructions:</w:t>
      </w:r>
    </w:p>
    <w:p w14:paraId="3023D87F" w14:textId="77777777" w:rsidR="00F80B7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ign in to PartyRock</w:t>
      </w:r>
      <w:r>
        <w:t>.</w:t>
      </w:r>
    </w:p>
    <w:p w14:paraId="6A354C7D" w14:textId="77777777" w:rsidR="00F80B7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pp Setup</w:t>
      </w:r>
      <w:r>
        <w:t>:</w:t>
      </w:r>
    </w:p>
    <w:p w14:paraId="19C434C6" w14:textId="77777777" w:rsidR="00F80B71" w:rsidRDefault="00000000">
      <w:pPr>
        <w:pStyle w:val="Compact"/>
        <w:numPr>
          <w:ilvl w:val="1"/>
          <w:numId w:val="3"/>
        </w:numPr>
      </w:pPr>
      <w:r>
        <w:t xml:space="preserve">Describe the app as: </w:t>
      </w:r>
      <w:r>
        <w:rPr>
          <w:i/>
          <w:iCs/>
        </w:rPr>
        <w:t>“This app provides personalized financial insights based on user transaction data.”</w:t>
      </w:r>
    </w:p>
    <w:p w14:paraId="17294FD9" w14:textId="77777777" w:rsidR="00F80B71" w:rsidRDefault="00000000">
      <w:pPr>
        <w:pStyle w:val="Compact"/>
        <w:numPr>
          <w:ilvl w:val="1"/>
          <w:numId w:val="3"/>
        </w:numPr>
      </w:pPr>
      <w:r>
        <w:t xml:space="preserve">Use the </w:t>
      </w:r>
      <w:r>
        <w:rPr>
          <w:b/>
          <w:bCs/>
        </w:rPr>
        <w:t>User Input Widget</w:t>
      </w:r>
      <w:r>
        <w:t xml:space="preserve"> to collect inputs such as monthly income, expenses (e.g., rent, groceries), and savings goals.</w:t>
      </w:r>
    </w:p>
    <w:p w14:paraId="26E8E8FD" w14:textId="77777777" w:rsidR="00F80B7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onfigure Text Generation</w:t>
      </w:r>
      <w:r>
        <w:t>:</w:t>
      </w:r>
    </w:p>
    <w:p w14:paraId="503EEB61" w14:textId="77777777" w:rsidR="00F80B71" w:rsidRDefault="00000000">
      <w:pPr>
        <w:pStyle w:val="Compact"/>
        <w:numPr>
          <w:ilvl w:val="1"/>
          <w:numId w:val="4"/>
        </w:numPr>
      </w:pPr>
      <w:r>
        <w:t xml:space="preserve">Add a text generation widget with a prompt like: </w:t>
      </w:r>
      <w:r>
        <w:rPr>
          <w:i/>
          <w:iCs/>
        </w:rPr>
        <w:t>“Based on an income of ${{income}} and monthly expenses of ${{expenses}}, provide three personalized tips to improve savings and manage finances better.”</w:t>
      </w:r>
    </w:p>
    <w:p w14:paraId="18D8CE4B" w14:textId="77777777" w:rsidR="00F80B7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est &amp; Refine</w:t>
      </w:r>
      <w:r>
        <w:t>:</w:t>
      </w:r>
    </w:p>
    <w:p w14:paraId="506ED5DB" w14:textId="77777777" w:rsidR="00F80B71" w:rsidRDefault="00000000">
      <w:pPr>
        <w:pStyle w:val="Compact"/>
        <w:numPr>
          <w:ilvl w:val="1"/>
          <w:numId w:val="5"/>
        </w:numPr>
      </w:pPr>
      <w:r>
        <w:t>Test the app by inputting different financial scenarios.</w:t>
      </w:r>
    </w:p>
    <w:p w14:paraId="470F1EC1" w14:textId="77777777" w:rsidR="00F80B71" w:rsidRDefault="00000000">
      <w:pPr>
        <w:pStyle w:val="Compact"/>
        <w:numPr>
          <w:ilvl w:val="1"/>
          <w:numId w:val="5"/>
        </w:numPr>
      </w:pPr>
      <w:r>
        <w:t>Adjust the prompt to provide more specific or actionable insights (e.g., suggesting investment options or budget adjustments).</w:t>
      </w:r>
    </w:p>
    <w:p w14:paraId="2A1BB70B" w14:textId="77777777" w:rsidR="00F80B7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hare the App</w:t>
      </w:r>
      <w:r>
        <w:t>: Share the app link with other groups for feedback.</w:t>
      </w:r>
    </w:p>
    <w:p w14:paraId="0449EE2D" w14:textId="2FF2C1A3" w:rsidR="00F80B71" w:rsidRDefault="00F80B71"/>
    <w:p w14:paraId="55FC4828" w14:textId="77777777" w:rsidR="001149E2" w:rsidRDefault="001149E2">
      <w:pPr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32"/>
          <w:szCs w:val="32"/>
        </w:rPr>
      </w:pPr>
      <w:bookmarkStart w:id="3" w:name="Xd226f1be4012f5bf8a5b404e90554c31e1975c7"/>
      <w:bookmarkEnd w:id="0"/>
      <w:bookmarkEnd w:id="2"/>
      <w:r>
        <w:rPr>
          <w:b/>
          <w:bCs/>
        </w:rPr>
        <w:br w:type="page"/>
      </w:r>
    </w:p>
    <w:p w14:paraId="2342EB46" w14:textId="2F0A297F" w:rsidR="00F80B71" w:rsidRDefault="00000000" w:rsidP="001149E2">
      <w:pPr>
        <w:pStyle w:val="Heading1"/>
      </w:pPr>
      <w:r>
        <w:lastRenderedPageBreak/>
        <w:t>Create a Loan Affordability Calculator (PartyRock)</w:t>
      </w:r>
    </w:p>
    <w:p w14:paraId="59489560" w14:textId="77777777" w:rsidR="00F80B71" w:rsidRDefault="00000000">
      <w:pPr>
        <w:pStyle w:val="Heading3"/>
      </w:pPr>
      <w:bookmarkStart w:id="4" w:name="description-1"/>
      <w:r>
        <w:rPr>
          <w:b/>
          <w:bCs/>
        </w:rPr>
        <w:t>Description:</w:t>
      </w:r>
    </w:p>
    <w:p w14:paraId="50975F83" w14:textId="77777777" w:rsidR="00F80B71" w:rsidRDefault="00000000">
      <w:pPr>
        <w:pStyle w:val="FirstParagraph"/>
      </w:pPr>
      <w:r>
        <w:t>Participants will design an app that helps users determine their loan affordability based on their income, expenses, and credit score. This activity emphasizes creating a useful tool for loan officers or customers looking for quick loan assessments.</w:t>
      </w:r>
    </w:p>
    <w:p w14:paraId="5A38040C" w14:textId="77777777" w:rsidR="00F80B71" w:rsidRDefault="00000000">
      <w:pPr>
        <w:pStyle w:val="Heading3"/>
      </w:pPr>
      <w:bookmarkStart w:id="5" w:name="instructions-1"/>
      <w:bookmarkEnd w:id="4"/>
      <w:r>
        <w:rPr>
          <w:b/>
          <w:bCs/>
        </w:rPr>
        <w:t>Instructions:</w:t>
      </w:r>
    </w:p>
    <w:p w14:paraId="320029EF" w14:textId="77777777" w:rsidR="00F80B71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Sign in to PartyRock</w:t>
      </w:r>
      <w:r>
        <w:t>.</w:t>
      </w:r>
    </w:p>
    <w:p w14:paraId="4B558D0A" w14:textId="77777777" w:rsidR="00F80B71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App Setup</w:t>
      </w:r>
      <w:r>
        <w:t>:</w:t>
      </w:r>
    </w:p>
    <w:p w14:paraId="2C10A2F5" w14:textId="77777777" w:rsidR="00F80B71" w:rsidRDefault="00000000">
      <w:pPr>
        <w:pStyle w:val="Compact"/>
        <w:numPr>
          <w:ilvl w:val="1"/>
          <w:numId w:val="7"/>
        </w:numPr>
      </w:pPr>
      <w:r>
        <w:t xml:space="preserve">Describe the app as: </w:t>
      </w:r>
      <w:r>
        <w:rPr>
          <w:i/>
          <w:iCs/>
        </w:rPr>
        <w:t>“This app calculates loan affordability based on user inputs like income, expenses, and credit score.”</w:t>
      </w:r>
    </w:p>
    <w:p w14:paraId="1548612E" w14:textId="77777777" w:rsidR="00F80B71" w:rsidRDefault="00000000">
      <w:pPr>
        <w:pStyle w:val="Compact"/>
        <w:numPr>
          <w:ilvl w:val="1"/>
          <w:numId w:val="7"/>
        </w:numPr>
      </w:pPr>
      <w:r>
        <w:t xml:space="preserve">Use the </w:t>
      </w:r>
      <w:r>
        <w:rPr>
          <w:b/>
          <w:bCs/>
        </w:rPr>
        <w:t>User Input Widget</w:t>
      </w:r>
      <w:r>
        <w:t xml:space="preserve"> to collect information such as monthly income, total expenses, and credit score.</w:t>
      </w:r>
    </w:p>
    <w:p w14:paraId="14C4E2D4" w14:textId="77777777" w:rsidR="00F80B71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Dynamic Variables Chain</w:t>
      </w:r>
      <w:r>
        <w:t>:</w:t>
      </w:r>
    </w:p>
    <w:p w14:paraId="603E8C92" w14:textId="77777777" w:rsidR="00F80B71" w:rsidRDefault="00000000">
      <w:pPr>
        <w:pStyle w:val="Compact"/>
        <w:numPr>
          <w:ilvl w:val="1"/>
          <w:numId w:val="8"/>
        </w:numPr>
      </w:pPr>
      <w:r>
        <w:t>Add a text generation widget that uses dynamic variables from user inputs.</w:t>
      </w:r>
    </w:p>
    <w:p w14:paraId="5AA3A7A9" w14:textId="77777777" w:rsidR="00F80B71" w:rsidRDefault="00000000">
      <w:pPr>
        <w:pStyle w:val="Compact"/>
        <w:numPr>
          <w:ilvl w:val="1"/>
          <w:numId w:val="8"/>
        </w:numPr>
      </w:pPr>
      <w:r>
        <w:t xml:space="preserve">Example prompt: </w:t>
      </w:r>
      <w:r>
        <w:rPr>
          <w:i/>
          <w:iCs/>
        </w:rPr>
        <w:t>“Given an income of ${{income}}, expenses of ${{expenses}}, and a credit score of {{credit_score}}, calculate the maximum loan amount this person can afford.”</w:t>
      </w:r>
    </w:p>
    <w:p w14:paraId="5363EA71" w14:textId="77777777" w:rsidR="00F80B71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Test &amp; Refine</w:t>
      </w:r>
      <w:r>
        <w:t>:</w:t>
      </w:r>
    </w:p>
    <w:p w14:paraId="3B25C80B" w14:textId="77777777" w:rsidR="00F80B71" w:rsidRDefault="00000000">
      <w:pPr>
        <w:pStyle w:val="Compact"/>
        <w:numPr>
          <w:ilvl w:val="1"/>
          <w:numId w:val="9"/>
        </w:numPr>
      </w:pPr>
      <w:r>
        <w:t>Test with different inputs and adjust the prompt to ensure accurate loan calculations.</w:t>
      </w:r>
    </w:p>
    <w:p w14:paraId="3378236A" w14:textId="77777777" w:rsidR="00F80B71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Share &amp; Discuss Results</w:t>
      </w:r>
      <w:r>
        <w:t>.</w:t>
      </w:r>
    </w:p>
    <w:p w14:paraId="22F3760C" w14:textId="2C752591" w:rsidR="00F80B71" w:rsidRDefault="00F80B71"/>
    <w:p w14:paraId="0515B2B3" w14:textId="77777777" w:rsidR="001E55B3" w:rsidRDefault="001E55B3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bookmarkStart w:id="6" w:name="X2e639f1aa968d28571f6a321f1926f73e2c9d1f"/>
      <w:bookmarkEnd w:id="3"/>
      <w:bookmarkEnd w:id="5"/>
      <w:r>
        <w:br w:type="page"/>
      </w:r>
    </w:p>
    <w:p w14:paraId="71046A58" w14:textId="33E6A663" w:rsidR="00F80B71" w:rsidRDefault="00000000" w:rsidP="001149E2">
      <w:pPr>
        <w:pStyle w:val="Heading1"/>
      </w:pPr>
      <w:r>
        <w:lastRenderedPageBreak/>
        <w:t>Build a Customer Support Chatbot for Financial Queries (Dify)</w:t>
      </w:r>
    </w:p>
    <w:p w14:paraId="5170B6D1" w14:textId="77777777" w:rsidR="00F80B71" w:rsidRDefault="00000000">
      <w:pPr>
        <w:pStyle w:val="Heading3"/>
      </w:pPr>
      <w:bookmarkStart w:id="7" w:name="description-2"/>
      <w:r>
        <w:rPr>
          <w:b/>
          <w:bCs/>
        </w:rPr>
        <w:t>Description:</w:t>
      </w:r>
    </w:p>
    <w:p w14:paraId="6C224BB6" w14:textId="77777777" w:rsidR="00F80B71" w:rsidRDefault="00000000">
      <w:pPr>
        <w:pStyle w:val="FirstParagraph"/>
      </w:pPr>
      <w:r>
        <w:t>Participants will use Dify’s platform to create a customer support chatbot that answers common financial service-related queries, such as account balances, loan applications, or transaction history.</w:t>
      </w:r>
    </w:p>
    <w:p w14:paraId="7ABF7282" w14:textId="77777777" w:rsidR="00F80B71" w:rsidRDefault="00000000">
      <w:pPr>
        <w:pStyle w:val="Heading3"/>
      </w:pPr>
      <w:bookmarkStart w:id="8" w:name="instructions-2"/>
      <w:bookmarkEnd w:id="7"/>
      <w:r>
        <w:rPr>
          <w:b/>
          <w:bCs/>
        </w:rPr>
        <w:t>Instructions:</w:t>
      </w:r>
    </w:p>
    <w:p w14:paraId="1D98ECED" w14:textId="77777777" w:rsidR="00F80B71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Log into Dify</w:t>
      </w:r>
      <w:r>
        <w:t>.</w:t>
      </w:r>
    </w:p>
    <w:p w14:paraId="0EC5F1C7" w14:textId="77777777" w:rsidR="00F80B71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Design the Chatbot Workflow</w:t>
      </w:r>
      <w:r>
        <w:t>:</w:t>
      </w:r>
    </w:p>
    <w:p w14:paraId="5AD9232D" w14:textId="77777777" w:rsidR="00F80B71" w:rsidRDefault="00000000">
      <w:pPr>
        <w:pStyle w:val="Compact"/>
        <w:numPr>
          <w:ilvl w:val="1"/>
          <w:numId w:val="11"/>
        </w:numPr>
      </w:pPr>
      <w:r>
        <w:t xml:space="preserve">Use Dify’s visual workflow editor to create a chatbot that handles common queries like </w:t>
      </w:r>
      <w:r>
        <w:rPr>
          <w:i/>
          <w:iCs/>
        </w:rPr>
        <w:t>“What is my account balance?”</w:t>
      </w:r>
      <w:r>
        <w:t xml:space="preserve"> or </w:t>
      </w:r>
      <w:r>
        <w:rPr>
          <w:i/>
          <w:iCs/>
        </w:rPr>
        <w:t>“How do I apply for a loan?”</w:t>
      </w:r>
      <w:r>
        <w:t>.</w:t>
      </w:r>
    </w:p>
    <w:p w14:paraId="572764EA" w14:textId="77777777" w:rsidR="00F80B71" w:rsidRDefault="00000000">
      <w:pPr>
        <w:pStyle w:val="Compact"/>
        <w:numPr>
          <w:ilvl w:val="1"/>
          <w:numId w:val="11"/>
        </w:numPr>
      </w:pPr>
      <w:r>
        <w:t xml:space="preserve">Define prompts such as: </w:t>
      </w:r>
      <w:r>
        <w:rPr>
          <w:i/>
          <w:iCs/>
        </w:rPr>
        <w:t>“Answer this question based on the user’s query: {{user_question}}.”</w:t>
      </w:r>
    </w:p>
    <w:p w14:paraId="1D57509B" w14:textId="77777777" w:rsidR="00F80B71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Knowledge Base Integration</w:t>
      </w:r>
      <w:r>
        <w:t>:</w:t>
      </w:r>
    </w:p>
    <w:p w14:paraId="39BC1DDB" w14:textId="77777777" w:rsidR="00F80B71" w:rsidRDefault="00000000">
      <w:pPr>
        <w:pStyle w:val="Compact"/>
        <w:numPr>
          <w:ilvl w:val="1"/>
          <w:numId w:val="12"/>
        </w:numPr>
      </w:pPr>
      <w:r>
        <w:t>Upload relevant documents (e.g., FAQ documents or policy guides) into Dify’s knowledge base.</w:t>
      </w:r>
    </w:p>
    <w:p w14:paraId="00D22258" w14:textId="77777777" w:rsidR="00F80B71" w:rsidRDefault="00000000">
      <w:pPr>
        <w:pStyle w:val="Compact"/>
        <w:numPr>
          <w:ilvl w:val="1"/>
          <w:numId w:val="12"/>
        </w:numPr>
      </w:pPr>
      <w:r>
        <w:t>Ensure the chatbot retrieves accurate information from these documents when responding to user queries.</w:t>
      </w:r>
    </w:p>
    <w:p w14:paraId="187C3DE6" w14:textId="77777777" w:rsidR="00F80B71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Test &amp; Iterate</w:t>
      </w:r>
      <w:r>
        <w:t>:</w:t>
      </w:r>
    </w:p>
    <w:p w14:paraId="715F4F4F" w14:textId="77777777" w:rsidR="00F80B71" w:rsidRDefault="00000000">
      <w:pPr>
        <w:pStyle w:val="Compact"/>
        <w:numPr>
          <w:ilvl w:val="1"/>
          <w:numId w:val="13"/>
        </w:numPr>
      </w:pPr>
      <w:r>
        <w:t>Test by asking various financial questions related to account management or loans.</w:t>
      </w:r>
    </w:p>
    <w:p w14:paraId="70727C39" w14:textId="77777777" w:rsidR="00F80B71" w:rsidRDefault="00000000">
      <w:pPr>
        <w:pStyle w:val="Compact"/>
        <w:numPr>
          <w:ilvl w:val="1"/>
          <w:numId w:val="13"/>
        </w:numPr>
      </w:pPr>
      <w:r>
        <w:t>Refine prompts based on chatbot performance.</w:t>
      </w:r>
    </w:p>
    <w:p w14:paraId="73149C27" w14:textId="77777777" w:rsidR="00F80B71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Deploy &amp; Share</w:t>
      </w:r>
      <w:r>
        <w:t>.</w:t>
      </w:r>
    </w:p>
    <w:p w14:paraId="78B77156" w14:textId="3D18E3F4" w:rsidR="00F80B71" w:rsidRDefault="00F80B71"/>
    <w:p w14:paraId="1391027B" w14:textId="77777777" w:rsidR="001E55B3" w:rsidRDefault="001E55B3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bookmarkStart w:id="9" w:name="Xd66dc6f1f73721f0a0874390d1dc4e13e88ce2d"/>
      <w:bookmarkEnd w:id="6"/>
      <w:bookmarkEnd w:id="8"/>
      <w:r>
        <w:br w:type="page"/>
      </w:r>
    </w:p>
    <w:p w14:paraId="3083E31C" w14:textId="1F6BBB76" w:rsidR="00F80B71" w:rsidRDefault="00000000" w:rsidP="001149E2">
      <w:pPr>
        <w:pStyle w:val="Heading1"/>
      </w:pPr>
      <w:r>
        <w:lastRenderedPageBreak/>
        <w:t>Create a Financial Report Generator (PartyRock)</w:t>
      </w:r>
    </w:p>
    <w:p w14:paraId="4EAC6E2E" w14:textId="77777777" w:rsidR="00F80B71" w:rsidRDefault="00000000">
      <w:pPr>
        <w:pStyle w:val="Heading3"/>
      </w:pPr>
      <w:bookmarkStart w:id="10" w:name="description-3"/>
      <w:r>
        <w:rPr>
          <w:b/>
          <w:bCs/>
        </w:rPr>
        <w:t>Description:</w:t>
      </w:r>
    </w:p>
    <w:p w14:paraId="480BBFB7" w14:textId="77777777" w:rsidR="00F80B71" w:rsidRDefault="00000000">
      <w:pPr>
        <w:pStyle w:val="FirstParagraph"/>
      </w:pPr>
      <w:r>
        <w:t>Participants will build an AI-powered tool that generates monthly or quarterly financial reports based on user-provided data such as revenue, expenses, and profit margins.</w:t>
      </w:r>
    </w:p>
    <w:p w14:paraId="05C6A3A1" w14:textId="77777777" w:rsidR="00F80B71" w:rsidRDefault="00000000">
      <w:pPr>
        <w:pStyle w:val="Heading3"/>
      </w:pPr>
      <w:bookmarkStart w:id="11" w:name="instructions-3"/>
      <w:bookmarkEnd w:id="10"/>
      <w:r>
        <w:rPr>
          <w:b/>
          <w:bCs/>
        </w:rPr>
        <w:t>Instructions:</w:t>
      </w:r>
    </w:p>
    <w:p w14:paraId="30800A4A" w14:textId="77777777" w:rsidR="00F80B71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Sign into PartyRock</w:t>
      </w:r>
      <w:r>
        <w:t>.</w:t>
      </w:r>
    </w:p>
    <w:p w14:paraId="3B179891" w14:textId="77777777" w:rsidR="00F80B71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App Setup</w:t>
      </w:r>
      <w:r>
        <w:t>:</w:t>
      </w:r>
    </w:p>
    <w:p w14:paraId="1344CACB" w14:textId="77777777" w:rsidR="00F80B71" w:rsidRDefault="00000000">
      <w:pPr>
        <w:pStyle w:val="Compact"/>
        <w:numPr>
          <w:ilvl w:val="1"/>
          <w:numId w:val="15"/>
        </w:numPr>
      </w:pPr>
      <w:r>
        <w:t xml:space="preserve">Describe your app as: </w:t>
      </w:r>
      <w:r>
        <w:rPr>
          <w:i/>
          <w:iCs/>
        </w:rPr>
        <w:t>“This app generates automated financial reports based on user-provided data.”</w:t>
      </w:r>
    </w:p>
    <w:p w14:paraId="51249899" w14:textId="77777777" w:rsidR="00F80B71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Input Widgets Setup</w:t>
      </w:r>
      <w:r>
        <w:t>:</w:t>
      </w:r>
    </w:p>
    <w:p w14:paraId="03FF1108" w14:textId="77777777" w:rsidR="00F80B71" w:rsidRDefault="00000000">
      <w:pPr>
        <w:pStyle w:val="Compact"/>
        <w:numPr>
          <w:ilvl w:val="1"/>
          <w:numId w:val="16"/>
        </w:numPr>
      </w:pPr>
      <w:r>
        <w:t>Use multiple input widgets for users to enter revenue, expenses, profit margins, etc.</w:t>
      </w:r>
    </w:p>
    <w:p w14:paraId="6B3D2583" w14:textId="77777777" w:rsidR="00F80B71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Text Generation Widget</w:t>
      </w:r>
      <w:r>
        <w:t>:</w:t>
      </w:r>
    </w:p>
    <w:p w14:paraId="23D508FB" w14:textId="77777777" w:rsidR="00F80B71" w:rsidRDefault="00000000">
      <w:pPr>
        <w:pStyle w:val="Compact"/>
        <w:numPr>
          <w:ilvl w:val="1"/>
          <w:numId w:val="17"/>
        </w:numPr>
      </w:pPr>
      <w:r>
        <w:t xml:space="preserve">Create a prompt like: </w:t>
      </w:r>
      <w:r>
        <w:rPr>
          <w:i/>
          <w:iCs/>
        </w:rPr>
        <w:t>“Generate a financial report summarizing revenue of ${{revenue}}, expenses of ${{expenses}}, and profit margin of {{profit_margin}} for Q{{quarter}}.”</w:t>
      </w:r>
    </w:p>
    <w:p w14:paraId="3EC6385C" w14:textId="77777777" w:rsidR="00F80B71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Test &amp; Adjust</w:t>
      </w:r>
      <w:r>
        <w:t>:</w:t>
      </w:r>
    </w:p>
    <w:p w14:paraId="556CFD95" w14:textId="77777777" w:rsidR="00F80B71" w:rsidRDefault="00000000">
      <w:pPr>
        <w:pStyle w:val="Compact"/>
        <w:numPr>
          <w:ilvl w:val="1"/>
          <w:numId w:val="18"/>
        </w:numPr>
      </w:pPr>
      <w:r>
        <w:t>Test various report scenarios and refine suggestions by adjusting prompt parameters such as model temperature or top-p values.</w:t>
      </w:r>
    </w:p>
    <w:p w14:paraId="51492700" w14:textId="77777777" w:rsidR="00F80B71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Share &amp; Discuss Results with Other Groups</w:t>
      </w:r>
      <w:r>
        <w:t>.</w:t>
      </w:r>
    </w:p>
    <w:p w14:paraId="7E6A1E16" w14:textId="3ED9AC69" w:rsidR="00F80B71" w:rsidRDefault="00F80B71"/>
    <w:p w14:paraId="44F0D874" w14:textId="77777777" w:rsidR="00EF5A5A" w:rsidRDefault="00EF5A5A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bookmarkStart w:id="12" w:name="X196afac30273218cd231466d01d28831cbea44b"/>
      <w:bookmarkEnd w:id="9"/>
      <w:bookmarkEnd w:id="11"/>
      <w:r>
        <w:br w:type="page"/>
      </w:r>
    </w:p>
    <w:p w14:paraId="48113232" w14:textId="0FE3DBE0" w:rsidR="00F80B71" w:rsidRDefault="00000000" w:rsidP="001149E2">
      <w:pPr>
        <w:pStyle w:val="Heading1"/>
      </w:pPr>
      <w:r>
        <w:lastRenderedPageBreak/>
        <w:t>Build a Personalized Banking Experience Chatbot (Dify)</w:t>
      </w:r>
    </w:p>
    <w:p w14:paraId="56BF79E9" w14:textId="77777777" w:rsidR="00F80B71" w:rsidRDefault="00000000">
      <w:pPr>
        <w:pStyle w:val="Heading3"/>
      </w:pPr>
      <w:bookmarkStart w:id="13" w:name="description-4"/>
      <w:r>
        <w:rPr>
          <w:b/>
          <w:bCs/>
        </w:rPr>
        <w:t>Description:</w:t>
      </w:r>
    </w:p>
    <w:p w14:paraId="0AB4C002" w14:textId="77777777" w:rsidR="00F80B71" w:rsidRDefault="00000000">
      <w:pPr>
        <w:pStyle w:val="FirstParagraph"/>
      </w:pPr>
      <w:r>
        <w:t>Participants will use Dify to build a chatbot that provides personalized banking experiences by recommending products like savings accounts or investment plans based on user profiles.</w:t>
      </w:r>
    </w:p>
    <w:p w14:paraId="5336B077" w14:textId="77777777" w:rsidR="00F80B71" w:rsidRDefault="00000000">
      <w:pPr>
        <w:pStyle w:val="Heading3"/>
      </w:pPr>
      <w:bookmarkStart w:id="14" w:name="instructions-4"/>
      <w:bookmarkEnd w:id="13"/>
      <w:r>
        <w:rPr>
          <w:b/>
          <w:bCs/>
        </w:rPr>
        <w:t>Instructions:</w:t>
      </w:r>
    </w:p>
    <w:p w14:paraId="741CB7B8" w14:textId="77777777" w:rsidR="00F80B71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Log into Dify</w:t>
      </w:r>
      <w:r>
        <w:t>.</w:t>
      </w:r>
    </w:p>
    <w:p w14:paraId="0CC0FCAB" w14:textId="77777777" w:rsidR="00F80B71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Design Chatbot Workflow</w:t>
      </w:r>
      <w:r>
        <w:t>:</w:t>
      </w:r>
    </w:p>
    <w:p w14:paraId="62A9D21C" w14:textId="77777777" w:rsidR="00F80B71" w:rsidRDefault="00000000">
      <w:pPr>
        <w:pStyle w:val="Compact"/>
        <w:numPr>
          <w:ilvl w:val="1"/>
          <w:numId w:val="20"/>
        </w:numPr>
      </w:pPr>
      <w:r>
        <w:t>Create a chatbot that asks users about their financial goals (e.g., saving for retirement, buying a house) and recommends appropriate banking products.</w:t>
      </w:r>
    </w:p>
    <w:p w14:paraId="27EE5989" w14:textId="77777777" w:rsidR="00F80B71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Prompt Refinement with Function Calls</w:t>
      </w:r>
      <w:r>
        <w:t>:</w:t>
      </w:r>
    </w:p>
    <w:p w14:paraId="7DED9CAE" w14:textId="77777777" w:rsidR="00F80B71" w:rsidRDefault="00000000">
      <w:pPr>
        <w:pStyle w:val="Compact"/>
        <w:numPr>
          <w:ilvl w:val="1"/>
          <w:numId w:val="21"/>
        </w:numPr>
      </w:pPr>
      <w:r>
        <w:t xml:space="preserve">Define prompts like: </w:t>
      </w:r>
      <w:r>
        <w:rPr>
          <w:i/>
          <w:iCs/>
        </w:rPr>
        <w:t>“Based on your goal of {{goal}}, we recommend the following product(s): {{product_recommendation}}.”</w:t>
      </w:r>
    </w:p>
    <w:p w14:paraId="1FA0BD18" w14:textId="77777777" w:rsidR="00F80B71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Integration with Financial Data APIs</w:t>
      </w:r>
      <w:r>
        <w:t>:</w:t>
      </w:r>
    </w:p>
    <w:p w14:paraId="7482FB30" w14:textId="77777777" w:rsidR="00F80B71" w:rsidRDefault="00000000">
      <w:pPr>
        <w:pStyle w:val="Compact"/>
        <w:numPr>
          <w:ilvl w:val="1"/>
          <w:numId w:val="22"/>
        </w:numPr>
      </w:pPr>
      <w:r>
        <w:t>Optionally integrate with external APIs to pull real-time product data or interest rates for more accurate recommendations.</w:t>
      </w:r>
    </w:p>
    <w:p w14:paraId="5FEB467D" w14:textId="77777777" w:rsidR="00F80B71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Test &amp; Refine Workflow</w:t>
      </w:r>
      <w:r>
        <w:t>:</w:t>
      </w:r>
    </w:p>
    <w:p w14:paraId="5FFC1262" w14:textId="77777777" w:rsidR="00F80B71" w:rsidRDefault="00000000">
      <w:pPr>
        <w:pStyle w:val="Compact"/>
        <w:numPr>
          <w:ilvl w:val="1"/>
          <w:numId w:val="23"/>
        </w:numPr>
      </w:pPr>
      <w:r>
        <w:t>Test by simulating different user profiles and refine responses accordingly.</w:t>
      </w:r>
    </w:p>
    <w:p w14:paraId="645A25CC" w14:textId="77777777" w:rsidR="00F80B71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Deploy &amp; Collaborate with Other Groups for Feedback</w:t>
      </w:r>
      <w:r>
        <w:t>.</w:t>
      </w:r>
    </w:p>
    <w:p w14:paraId="2FA7439D" w14:textId="77777777" w:rsidR="001E55B3" w:rsidRDefault="001E55B3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r>
        <w:br w:type="page"/>
      </w:r>
    </w:p>
    <w:p w14:paraId="6C54940C" w14:textId="22E7BF6B" w:rsidR="001E55B3" w:rsidRDefault="00000000" w:rsidP="001E55B3">
      <w:pPr>
        <w:pStyle w:val="Heading1"/>
      </w:pPr>
      <w:r>
        <w:lastRenderedPageBreak/>
        <w:t>Sources</w:t>
      </w:r>
    </w:p>
    <w:p w14:paraId="5525E033" w14:textId="26339FAE" w:rsidR="001E55B3" w:rsidRDefault="00000000">
      <w:pPr>
        <w:pStyle w:val="BodyText"/>
      </w:pPr>
      <w:r>
        <w:t>[1] Financial Data Solutions: Unlock AI-Powered Insights - FOCAL</w:t>
      </w:r>
      <w:r w:rsidR="001E55B3">
        <w:t xml:space="preserve"> </w:t>
      </w:r>
      <w:hyperlink r:id="rId14" w:history="1">
        <w:r w:rsidRPr="001E55B3">
          <w:rPr>
            <w:rStyle w:val="Hyperlink"/>
          </w:rPr>
          <w:t>https://www.getfocal.ai/solutions/financial-insights</w:t>
        </w:r>
      </w:hyperlink>
    </w:p>
    <w:p w14:paraId="66279F08" w14:textId="3E76BED6" w:rsidR="001E55B3" w:rsidRDefault="00000000">
      <w:pPr>
        <w:pStyle w:val="BodyText"/>
      </w:pPr>
      <w:r>
        <w:t xml:space="preserve"> [2] The guide to personalization in financial institutions </w:t>
      </w:r>
      <w:hyperlink r:id="rId15" w:history="1">
        <w:r w:rsidRPr="001E55B3">
          <w:rPr>
            <w:rStyle w:val="Hyperlink"/>
          </w:rPr>
          <w:t>https://www.mastercardservices.com/en/advisors/consumer-engagement-loyalty-consulting/insights/guide-personalization-financial</w:t>
        </w:r>
      </w:hyperlink>
    </w:p>
    <w:p w14:paraId="6DAC1C87" w14:textId="30D29828" w:rsidR="001E55B3" w:rsidRDefault="00000000">
      <w:pPr>
        <w:pStyle w:val="BodyText"/>
      </w:pPr>
      <w:r>
        <w:t xml:space="preserve">[3] Generate financial reports - Finance &amp; Operations | Dynamics 365 </w:t>
      </w:r>
      <w:hyperlink r:id="rId16" w:history="1">
        <w:r w:rsidRPr="001E55B3">
          <w:rPr>
            <w:rStyle w:val="Hyperlink"/>
          </w:rPr>
          <w:t>https://learn.microsoft.com/en-us/dynamics365/fin-ops-core/fin-ops/analytics/generate-financial-report</w:t>
        </w:r>
      </w:hyperlink>
    </w:p>
    <w:p w14:paraId="27F669CC" w14:textId="0CDDA822" w:rsidR="001E55B3" w:rsidRDefault="00000000">
      <w:pPr>
        <w:pStyle w:val="BodyText"/>
      </w:pPr>
      <w:r>
        <w:t xml:space="preserve">[4] Top 10 Finance Chatbots Your Business Needs - Savvycom </w:t>
      </w:r>
      <w:hyperlink r:id="rId17" w:history="1">
        <w:r w:rsidRPr="001E55B3">
          <w:rPr>
            <w:rStyle w:val="Hyperlink"/>
          </w:rPr>
          <w:t>https://savvycomsoftware.com/blog/top-10-finance-chatbots-your-business-needs/</w:t>
        </w:r>
      </w:hyperlink>
    </w:p>
    <w:p w14:paraId="05F08647" w14:textId="0FC8476B" w:rsidR="001E55B3" w:rsidRDefault="00000000">
      <w:pPr>
        <w:pStyle w:val="BodyText"/>
      </w:pPr>
      <w:r>
        <w:t xml:space="preserve">[5] FAQ Chatbots Explained: A Comprehensive Guide - Sprinklr </w:t>
      </w:r>
      <w:hyperlink r:id="rId18" w:history="1">
        <w:r w:rsidRPr="001E55B3">
          <w:rPr>
            <w:rStyle w:val="Hyperlink"/>
          </w:rPr>
          <w:t>https://www.sprinklr.com/cxm/faq-chatbots/</w:t>
        </w:r>
      </w:hyperlink>
    </w:p>
    <w:p w14:paraId="26D43E35" w14:textId="2A9D9BCE" w:rsidR="001E55B3" w:rsidRDefault="00000000">
      <w:pPr>
        <w:pStyle w:val="BodyText"/>
      </w:pPr>
      <w:r>
        <w:t xml:space="preserve">[6] Online Scheduling Software for Financial Services | </w:t>
      </w:r>
      <w:proofErr w:type="spellStart"/>
      <w:r>
        <w:t>YouCanBookMe</w:t>
      </w:r>
      <w:proofErr w:type="spellEnd"/>
      <w:r>
        <w:t xml:space="preserve"> </w:t>
      </w:r>
      <w:hyperlink r:id="rId19" w:history="1">
        <w:r w:rsidRPr="001E55B3">
          <w:rPr>
            <w:rStyle w:val="Hyperlink"/>
          </w:rPr>
          <w:t>https://youcanbook.me/scheduling-software-financial-services</w:t>
        </w:r>
      </w:hyperlink>
    </w:p>
    <w:p w14:paraId="489794E0" w14:textId="44324D38" w:rsidR="001E55B3" w:rsidRDefault="00000000">
      <w:pPr>
        <w:pStyle w:val="BodyText"/>
      </w:pPr>
      <w:r>
        <w:t xml:space="preserve">[7] Automate client scheduling: A winning strategy for financial services </w:t>
      </w:r>
      <w:hyperlink r:id="rId20" w:history="1">
        <w:r w:rsidRPr="001E55B3">
          <w:rPr>
            <w:rStyle w:val="Hyperlink"/>
          </w:rPr>
          <w:t>https://calendly.com/blog/financial-services-scheduling-software</w:t>
        </w:r>
      </w:hyperlink>
    </w:p>
    <w:p w14:paraId="16C271E1" w14:textId="58973181" w:rsidR="001E55B3" w:rsidRDefault="00000000">
      <w:pPr>
        <w:pStyle w:val="BodyText"/>
      </w:pPr>
      <w:r>
        <w:t xml:space="preserve">[8] </w:t>
      </w:r>
      <w:proofErr w:type="spellStart"/>
      <w:r>
        <w:t>Sacharith</w:t>
      </w:r>
      <w:proofErr w:type="spellEnd"/>
      <w:r>
        <w:t xml:space="preserve">/AI-Financial-Insight-Generator - GitHub </w:t>
      </w:r>
      <w:hyperlink r:id="rId21" w:history="1">
        <w:r w:rsidRPr="001E55B3">
          <w:rPr>
            <w:rStyle w:val="Hyperlink"/>
          </w:rPr>
          <w:t>https://github.com/Sacharith/AI-Financial-Insight-Generator</w:t>
        </w:r>
      </w:hyperlink>
    </w:p>
    <w:p w14:paraId="729FBD13" w14:textId="37DB5744" w:rsidR="001E55B3" w:rsidRDefault="00000000">
      <w:pPr>
        <w:pStyle w:val="BodyText"/>
      </w:pPr>
      <w:r>
        <w:t xml:space="preserve">[9] Create Client Reports: Home </w:t>
      </w:r>
      <w:hyperlink r:id="rId22" w:history="1">
        <w:r w:rsidRPr="001E55B3">
          <w:rPr>
            <w:rStyle w:val="Hyperlink"/>
          </w:rPr>
          <w:t>https://clientreports.ai</w:t>
        </w:r>
      </w:hyperlink>
    </w:p>
    <w:p w14:paraId="036C980B" w14:textId="15C42AAF" w:rsidR="001E55B3" w:rsidRDefault="00000000">
      <w:pPr>
        <w:pStyle w:val="BodyText"/>
      </w:pPr>
      <w:r>
        <w:t xml:space="preserve">[10] Financial Advisor Quiz Chatbot: For Your Customer’s Wise … - Tars </w:t>
      </w:r>
      <w:hyperlink r:id="rId23" w:history="1">
        <w:r w:rsidRPr="001E55B3">
          <w:rPr>
            <w:rStyle w:val="Hyperlink"/>
          </w:rPr>
          <w:t>https://hellotars.com/chatbot-templates/finance-banking/SkBrNR/financial-advisor-quiz-chatbot</w:t>
        </w:r>
      </w:hyperlink>
    </w:p>
    <w:p w14:paraId="474575E7" w14:textId="3A4F39CD" w:rsidR="001E55B3" w:rsidRDefault="00000000">
      <w:pPr>
        <w:pStyle w:val="BodyText"/>
      </w:pPr>
      <w:r>
        <w:t xml:space="preserve">[11] Cost optimization - Financial Services Industry Lens </w:t>
      </w:r>
      <w:hyperlink r:id="rId24" w:history="1">
        <w:r w:rsidRPr="001E55B3">
          <w:rPr>
            <w:rStyle w:val="Hyperlink"/>
          </w:rPr>
          <w:t>https://docs.aws.amazon.com/wellarchitected/latest/financial-services-industry-lens/cost-optimization.html</w:t>
        </w:r>
      </w:hyperlink>
    </w:p>
    <w:p w14:paraId="254BA67D" w14:textId="55443260" w:rsidR="00F80B71" w:rsidRDefault="00000000">
      <w:pPr>
        <w:pStyle w:val="BodyText"/>
      </w:pPr>
      <w:r>
        <w:t xml:space="preserve">[12] Increase engagement through Personalized Banking Insights </w:t>
      </w:r>
      <w:hyperlink r:id="rId25" w:history="1">
        <w:r w:rsidRPr="001E55B3">
          <w:rPr>
            <w:rStyle w:val="Hyperlink"/>
          </w:rPr>
          <w:t>https://strands.com/platform/personalized-insights</w:t>
        </w:r>
        <w:r w:rsidR="001E55B3" w:rsidRPr="001E55B3">
          <w:rPr>
            <w:rStyle w:val="Hyperlink"/>
          </w:rPr>
          <w:t>/</w:t>
        </w:r>
      </w:hyperlink>
      <w:bookmarkEnd w:id="12"/>
      <w:bookmarkEnd w:id="14"/>
    </w:p>
    <w:sectPr w:rsidR="00F80B71" w:rsidSect="00EF5A5A">
      <w:headerReference w:type="default" r:id="rId26"/>
      <w:footerReference w:type="even" r:id="rId27"/>
      <w:footerReference w:type="default" r:id="rId28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1A4BBCE" w14:textId="77777777" w:rsidR="00F87B9D" w:rsidRDefault="00F87B9D" w:rsidP="00EF5A5A">
      <w:pPr>
        <w:spacing w:after="0"/>
      </w:pPr>
      <w:r>
        <w:separator/>
      </w:r>
    </w:p>
  </w:endnote>
  <w:endnote w:type="continuationSeparator" w:id="0">
    <w:p w14:paraId="5878BEA8" w14:textId="77777777" w:rsidR="00F87B9D" w:rsidRDefault="00F87B9D" w:rsidP="00EF5A5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755114191"/>
      <w:docPartObj>
        <w:docPartGallery w:val="Page Numbers (Bottom of Page)"/>
        <w:docPartUnique/>
      </w:docPartObj>
    </w:sdtPr>
    <w:sdtContent>
      <w:p w14:paraId="75710703" w14:textId="4D30296D" w:rsidR="00EF5A5A" w:rsidRDefault="00EF5A5A" w:rsidP="0027720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D64F754" w14:textId="77777777" w:rsidR="00EF5A5A" w:rsidRDefault="00EF5A5A" w:rsidP="00EF5A5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648400746"/>
      <w:docPartObj>
        <w:docPartGallery w:val="Page Numbers (Bottom of Page)"/>
        <w:docPartUnique/>
      </w:docPartObj>
    </w:sdtPr>
    <w:sdtContent>
      <w:p w14:paraId="3CCD7813" w14:textId="52385E39" w:rsidR="00EF5A5A" w:rsidRDefault="00EF5A5A" w:rsidP="0027720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9B20096" w14:textId="65A6D745" w:rsidR="00EF5A5A" w:rsidRDefault="00EF5A5A" w:rsidP="00EF5A5A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4C146A8" w14:textId="77777777" w:rsidR="00F87B9D" w:rsidRDefault="00F87B9D" w:rsidP="00EF5A5A">
      <w:pPr>
        <w:spacing w:after="0"/>
      </w:pPr>
      <w:r>
        <w:separator/>
      </w:r>
    </w:p>
  </w:footnote>
  <w:footnote w:type="continuationSeparator" w:id="0">
    <w:p w14:paraId="3C37B26B" w14:textId="77777777" w:rsidR="00F87B9D" w:rsidRDefault="00F87B9D" w:rsidP="00EF5A5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E736CC" w14:textId="637816A5" w:rsidR="00EF5A5A" w:rsidRPr="00EF5A5A" w:rsidRDefault="00EF5A5A" w:rsidP="00C3486F">
    <w:pPr>
      <w:pStyle w:val="Header"/>
      <w:jc w:val="center"/>
      <w:rPr>
        <w:i/>
        <w:iCs/>
        <w:sz w:val="20"/>
        <w:szCs w:val="20"/>
      </w:rPr>
    </w:pPr>
    <w:r w:rsidRPr="00EF5A5A">
      <w:rPr>
        <w:i/>
        <w:iCs/>
        <w:sz w:val="20"/>
        <w:szCs w:val="20"/>
      </w:rPr>
      <w:t>Georgia State University - Generative AI - Workshop - November 13, 202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A284358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3D2DAC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022003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3005339"/>
    <w:multiLevelType w:val="hybridMultilevel"/>
    <w:tmpl w:val="D0E687AA"/>
    <w:lvl w:ilvl="0" w:tplc="FAAEB0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C445AA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59EEA0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620EA0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AEE26D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C2A952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4AEBC9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A9E0A1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BA209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4417E24"/>
    <w:multiLevelType w:val="hybridMultilevel"/>
    <w:tmpl w:val="EA9AD340"/>
    <w:lvl w:ilvl="0" w:tplc="BD666CD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4F438A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99221C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326804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7F4D0D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5E411B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E5EA9D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9809B7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382404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3B01EE9"/>
    <w:multiLevelType w:val="hybridMultilevel"/>
    <w:tmpl w:val="1D94238C"/>
    <w:lvl w:ilvl="0" w:tplc="24A2AE3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35626C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E82FAB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0C4FB4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C5C1D8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244A6D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A02A38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9A6F2E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13AB0B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89248630">
    <w:abstractNumId w:val="0"/>
  </w:num>
  <w:num w:numId="2" w16cid:durableId="89358866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99433849">
    <w:abstractNumId w:val="1"/>
  </w:num>
  <w:num w:numId="4" w16cid:durableId="347877991">
    <w:abstractNumId w:val="1"/>
  </w:num>
  <w:num w:numId="5" w16cid:durableId="1233157556">
    <w:abstractNumId w:val="1"/>
  </w:num>
  <w:num w:numId="6" w16cid:durableId="16696019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85920960">
    <w:abstractNumId w:val="1"/>
  </w:num>
  <w:num w:numId="8" w16cid:durableId="1297833603">
    <w:abstractNumId w:val="1"/>
  </w:num>
  <w:num w:numId="9" w16cid:durableId="692682666">
    <w:abstractNumId w:val="1"/>
  </w:num>
  <w:num w:numId="10" w16cid:durableId="44810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88268231">
    <w:abstractNumId w:val="1"/>
  </w:num>
  <w:num w:numId="12" w16cid:durableId="238832279">
    <w:abstractNumId w:val="1"/>
  </w:num>
  <w:num w:numId="13" w16cid:durableId="193348191">
    <w:abstractNumId w:val="1"/>
  </w:num>
  <w:num w:numId="14" w16cid:durableId="20021942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658971121">
    <w:abstractNumId w:val="1"/>
  </w:num>
  <w:num w:numId="16" w16cid:durableId="2009550870">
    <w:abstractNumId w:val="1"/>
  </w:num>
  <w:num w:numId="17" w16cid:durableId="546798276">
    <w:abstractNumId w:val="1"/>
  </w:num>
  <w:num w:numId="18" w16cid:durableId="1923638606">
    <w:abstractNumId w:val="1"/>
  </w:num>
  <w:num w:numId="19" w16cid:durableId="27567656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388965068">
    <w:abstractNumId w:val="1"/>
  </w:num>
  <w:num w:numId="21" w16cid:durableId="1111321523">
    <w:abstractNumId w:val="1"/>
  </w:num>
  <w:num w:numId="22" w16cid:durableId="69040746">
    <w:abstractNumId w:val="1"/>
  </w:num>
  <w:num w:numId="23" w16cid:durableId="130094543">
    <w:abstractNumId w:val="1"/>
  </w:num>
  <w:num w:numId="24" w16cid:durableId="1997293992">
    <w:abstractNumId w:val="3"/>
  </w:num>
  <w:num w:numId="25" w16cid:durableId="457454570">
    <w:abstractNumId w:val="5"/>
  </w:num>
  <w:num w:numId="26" w16cid:durableId="81980520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80B71"/>
    <w:rsid w:val="001149E2"/>
    <w:rsid w:val="001E55B3"/>
    <w:rsid w:val="002743F6"/>
    <w:rsid w:val="008013E4"/>
    <w:rsid w:val="00910862"/>
    <w:rsid w:val="00C3486F"/>
    <w:rsid w:val="00EF5A5A"/>
    <w:rsid w:val="00F80B71"/>
    <w:rsid w:val="00F87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3018BD"/>
  <w15:docId w15:val="{9C60C8B9-35DE-0041-9EA4-90D7BD691C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1E55B3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rsid w:val="00EF5A5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F5A5A"/>
  </w:style>
  <w:style w:type="character" w:styleId="PageNumber">
    <w:name w:val="page number"/>
    <w:basedOn w:val="DefaultParagraphFont"/>
    <w:rsid w:val="00EF5A5A"/>
  </w:style>
  <w:style w:type="paragraph" w:styleId="Header">
    <w:name w:val="header"/>
    <w:basedOn w:val="Normal"/>
    <w:link w:val="HeaderChar"/>
    <w:uiPriority w:val="99"/>
    <w:rsid w:val="00EF5A5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F5A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169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361817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358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158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430693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5349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52259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94504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1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348418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21813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3914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8157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767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096192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30263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4897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45688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github.com/molnarai/genai-exercises.git" TargetMode="External"/><Relationship Id="rId18" Type="http://schemas.openxmlformats.org/officeDocument/2006/relationships/hyperlink" Target="https://www.sprinklr.com/cxm/faq-chatbots/" TargetMode="External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hyperlink" Target="https://github.com/Sacharith/AI-Financial-Insight-Generator" TargetMode="External"/><Relationship Id="rId7" Type="http://schemas.openxmlformats.org/officeDocument/2006/relationships/hyperlink" Target="https://github.com/molnarai/genai-exercises/" TargetMode="External"/><Relationship Id="rId12" Type="http://schemas.openxmlformats.org/officeDocument/2006/relationships/hyperlink" Target="http://10.230.100.222/" TargetMode="External"/><Relationship Id="rId17" Type="http://schemas.openxmlformats.org/officeDocument/2006/relationships/hyperlink" Target="https://savvycomsoftware.com/blog/top-10-finance-chatbots-your-business-needs/" TargetMode="External"/><Relationship Id="rId25" Type="http://schemas.openxmlformats.org/officeDocument/2006/relationships/hyperlink" Target="https://strands.com/platform/personalized-insights/" TargetMode="External"/><Relationship Id="rId2" Type="http://schemas.openxmlformats.org/officeDocument/2006/relationships/styles" Target="styles.xml"/><Relationship Id="rId16" Type="http://schemas.openxmlformats.org/officeDocument/2006/relationships/hyperlink" Target="https://learn.microsoft.com/en-us/dynamics365/fin-ops-core/fin-ops/analytics/generate-financial-report" TargetMode="External"/><Relationship Id="rId20" Type="http://schemas.openxmlformats.org/officeDocument/2006/relationships/hyperlink" Target="https://calendly.com/blog/financial-services-scheduling-software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10.230.100.222/" TargetMode="External"/><Relationship Id="rId24" Type="http://schemas.openxmlformats.org/officeDocument/2006/relationships/hyperlink" Target="https://docs.aws.amazon.com/wellarchitected/latest/financial-services-industry-lens/cost-optimization.html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mastercardservices.com/en/advisors/consumer-engagement-loyalty-consulting/insights/guide-personalization-financial" TargetMode="External"/><Relationship Id="rId23" Type="http://schemas.openxmlformats.org/officeDocument/2006/relationships/hyperlink" Target="https://hellotars.com/chatbot-templates/finance-banking/SkBrNR/financial-advisor-quiz-chatbot" TargetMode="External"/><Relationship Id="rId28" Type="http://schemas.openxmlformats.org/officeDocument/2006/relationships/footer" Target="footer2.xml"/><Relationship Id="rId10" Type="http://schemas.openxmlformats.org/officeDocument/2006/relationships/hyperlink" Target="http://10.230.100.222/" TargetMode="External"/><Relationship Id="rId19" Type="http://schemas.openxmlformats.org/officeDocument/2006/relationships/hyperlink" Target="https://youcanbook.me/scheduling-software-financial-service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artyrock.aws/" TargetMode="External"/><Relationship Id="rId14" Type="http://schemas.openxmlformats.org/officeDocument/2006/relationships/hyperlink" Target="https://www.getfocal.ai/solutions/financial-insights" TargetMode="External"/><Relationship Id="rId22" Type="http://schemas.openxmlformats.org/officeDocument/2006/relationships/hyperlink" Target="https://clientreports.ai/" TargetMode="External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7</Pages>
  <Words>1268</Words>
  <Characters>7229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éter Molnár</cp:lastModifiedBy>
  <cp:revision>4</cp:revision>
  <dcterms:created xsi:type="dcterms:W3CDTF">2024-11-11T13:16:00Z</dcterms:created>
  <dcterms:modified xsi:type="dcterms:W3CDTF">2024-11-13T17:10:00Z</dcterms:modified>
</cp:coreProperties>
</file>